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9"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8"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7">
              <w:r>
                <w:rPr>
                  <w:rStyle w:val="Hyperlink"/>
                </w:rPr>
                <w:t xml:space="preserve">Visualization &amp; Figure Creation</w:t>
              </w:r>
            </w:hyperlink>
          </w:p>
          <w:bookmarkEnd w:id="48"/>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0"/>
    <w:bookmarkStart w:id="54"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3" w:name="refs"/>
    <w:bookmarkStart w:id="5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1">
        <w:r>
          <w:rPr>
            <w:rStyle w:val="Hyperlink"/>
          </w:rPr>
          <w:t xml:space="preserve">https://doi.org/10.1186/s13617-019-0085-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1"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7" Target="https://notebooks-now.github.io/submission-quarto-full/notebooks/visualization-figure-creation-seaborn.ipynb.html#cell-fig-timeline"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15:34:19Z</dcterms:created>
  <dcterms:modified xsi:type="dcterms:W3CDTF">2023-05-17T15: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mage">
    <vt:lpwstr>images/la-palma-eruption-2022-paper.png</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toc-title">
    <vt:lpwstr>Table of contents</vt:lpwstr>
  </property>
</Properties>
</file>